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88ECAB" w14:textId="24D265F8" w:rsidR="00837835" w:rsidRPr="00A95C17" w:rsidRDefault="00A95C17" w:rsidP="00837835">
      <w:pPr>
        <w:jc w:val="both"/>
        <w:rPr>
          <w:rFonts w:ascii="Palatino Linotype" w:hAnsi="Palatino Linotype"/>
          <w:b/>
          <w:bCs/>
          <w:sz w:val="20"/>
          <w:szCs w:val="20"/>
          <w:lang w:val="en-US"/>
        </w:rPr>
      </w:pPr>
      <w:r w:rsidRPr="00A95C17">
        <w:rPr>
          <w:rFonts w:ascii="Palatino Linotype" w:hAnsi="Palatino Linotype"/>
          <w:b/>
          <w:bCs/>
          <w:sz w:val="20"/>
          <w:szCs w:val="20"/>
          <w:lang w:val="en-US"/>
        </w:rPr>
        <w:t xml:space="preserve">Additional file </w:t>
      </w:r>
      <w:r w:rsidR="004065F6">
        <w:rPr>
          <w:rFonts w:ascii="Palatino Linotype" w:hAnsi="Palatino Linotype"/>
          <w:b/>
          <w:bCs/>
          <w:sz w:val="20"/>
          <w:szCs w:val="20"/>
          <w:lang w:val="en-US"/>
        </w:rPr>
        <w:t>4</w:t>
      </w:r>
      <w:bookmarkStart w:id="0" w:name="_GoBack"/>
      <w:bookmarkEnd w:id="0"/>
      <w:r w:rsidR="00837835" w:rsidRPr="00A95C17">
        <w:rPr>
          <w:rFonts w:ascii="Palatino Linotype" w:hAnsi="Palatino Linotype"/>
          <w:b/>
          <w:bCs/>
          <w:sz w:val="20"/>
          <w:szCs w:val="20"/>
          <w:lang w:val="en-US"/>
        </w:rPr>
        <w:t xml:space="preserve">. Detailed ontological analysis of selected modules differentiating </w:t>
      </w:r>
      <w:r w:rsidR="00C36389" w:rsidRPr="00A95C17">
        <w:rPr>
          <w:rFonts w:ascii="Palatino Linotype" w:hAnsi="Palatino Linotype"/>
          <w:b/>
          <w:bCs/>
          <w:sz w:val="20"/>
          <w:szCs w:val="20"/>
          <w:lang w:val="en-US"/>
        </w:rPr>
        <w:t>basal-like breast cancer from other subtypes</w:t>
      </w:r>
      <w:r w:rsidR="00837835" w:rsidRPr="00A95C17">
        <w:rPr>
          <w:rFonts w:ascii="Palatino Linotype" w:hAnsi="Palatino Linotype"/>
          <w:b/>
          <w:bCs/>
          <w:sz w:val="20"/>
          <w:szCs w:val="20"/>
          <w:lang w:val="en-US"/>
        </w:rPr>
        <w:t xml:space="preserve"> by means of </w:t>
      </w:r>
      <w:r w:rsidR="002A7CB7" w:rsidRPr="00A95C17">
        <w:rPr>
          <w:rFonts w:ascii="Palatino Linotype" w:hAnsi="Palatino Linotype"/>
          <w:b/>
          <w:bCs/>
          <w:sz w:val="20"/>
          <w:szCs w:val="20"/>
          <w:lang w:val="en-US"/>
        </w:rPr>
        <w:t xml:space="preserve">AP-2α and </w:t>
      </w:r>
      <w:r w:rsidR="00837835" w:rsidRPr="00A95C17">
        <w:rPr>
          <w:rFonts w:ascii="Palatino Linotype" w:hAnsi="Palatino Linotype"/>
          <w:b/>
          <w:bCs/>
          <w:sz w:val="20"/>
          <w:szCs w:val="20"/>
          <w:lang w:val="en-US"/>
        </w:rPr>
        <w:t xml:space="preserve">AP-2γ </w:t>
      </w:r>
      <w:r w:rsidR="002A7CB7" w:rsidRPr="00A95C17">
        <w:rPr>
          <w:rFonts w:ascii="Palatino Linotype" w:hAnsi="Palatino Linotype"/>
          <w:b/>
          <w:bCs/>
          <w:sz w:val="20"/>
          <w:szCs w:val="20"/>
          <w:lang w:val="en-US"/>
        </w:rPr>
        <w:t xml:space="preserve">lists of </w:t>
      </w:r>
      <w:r w:rsidR="00837835" w:rsidRPr="00A95C17">
        <w:rPr>
          <w:rFonts w:ascii="Palatino Linotype" w:hAnsi="Palatino Linotype"/>
          <w:b/>
          <w:bCs/>
          <w:sz w:val="20"/>
          <w:szCs w:val="20"/>
          <w:lang w:val="en-US"/>
        </w:rPr>
        <w:t>target genes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800"/>
        <w:gridCol w:w="1782"/>
        <w:gridCol w:w="1908"/>
        <w:gridCol w:w="1796"/>
        <w:gridCol w:w="1776"/>
      </w:tblGrid>
      <w:tr w:rsidR="008E1F88" w:rsidRPr="0009501E" w14:paraId="15D42495" w14:textId="77777777" w:rsidTr="00837835">
        <w:tc>
          <w:tcPr>
            <w:tcW w:w="1800" w:type="dxa"/>
            <w:vAlign w:val="center"/>
          </w:tcPr>
          <w:p w14:paraId="4959DF8A" w14:textId="4BC96D32" w:rsidR="008E1F88" w:rsidRPr="0009501E" w:rsidRDefault="008E1F88" w:rsidP="008E1F88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proofErr w:type="spellStart"/>
            <w:r w:rsidRPr="0009501E">
              <w:rPr>
                <w:rFonts w:ascii="Palatino Linotype" w:hAnsi="Palatino Linotype"/>
                <w:b/>
                <w:sz w:val="20"/>
                <w:szCs w:val="20"/>
              </w:rPr>
              <w:t>Transcription</w:t>
            </w:r>
            <w:proofErr w:type="spellEnd"/>
            <w:r w:rsidRPr="0009501E">
              <w:rPr>
                <w:rFonts w:ascii="Palatino Linotype" w:hAnsi="Palatino Linotype"/>
                <w:b/>
                <w:sz w:val="20"/>
                <w:szCs w:val="20"/>
              </w:rPr>
              <w:t xml:space="preserve"> </w:t>
            </w:r>
            <w:proofErr w:type="spellStart"/>
            <w:r w:rsidRPr="0009501E">
              <w:rPr>
                <w:rFonts w:ascii="Palatino Linotype" w:hAnsi="Palatino Linotype"/>
                <w:b/>
                <w:sz w:val="20"/>
                <w:szCs w:val="20"/>
              </w:rPr>
              <w:t>factor</w:t>
            </w:r>
            <w:proofErr w:type="spellEnd"/>
          </w:p>
        </w:tc>
        <w:tc>
          <w:tcPr>
            <w:tcW w:w="1782" w:type="dxa"/>
            <w:vAlign w:val="center"/>
          </w:tcPr>
          <w:p w14:paraId="17E19AEF" w14:textId="449E5EBA" w:rsidR="008E1F88" w:rsidRPr="0009501E" w:rsidRDefault="008E1F88" w:rsidP="008E1F88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 w:rsidRPr="0009501E">
              <w:rPr>
                <w:rFonts w:ascii="Palatino Linotype" w:hAnsi="Palatino Linotype"/>
                <w:b/>
                <w:sz w:val="20"/>
                <w:szCs w:val="20"/>
              </w:rPr>
              <w:t>Module</w:t>
            </w:r>
          </w:p>
        </w:tc>
        <w:tc>
          <w:tcPr>
            <w:tcW w:w="1908" w:type="dxa"/>
            <w:vAlign w:val="center"/>
          </w:tcPr>
          <w:p w14:paraId="45018895" w14:textId="69161578" w:rsidR="008E1F88" w:rsidRPr="0009501E" w:rsidRDefault="008E1F88" w:rsidP="008E1F88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proofErr w:type="spellStart"/>
            <w:r w:rsidRPr="0009501E">
              <w:rPr>
                <w:rFonts w:ascii="Palatino Linotype" w:hAnsi="Palatino Linotype"/>
                <w:b/>
                <w:sz w:val="20"/>
                <w:szCs w:val="20"/>
              </w:rPr>
              <w:t>Biological</w:t>
            </w:r>
            <w:proofErr w:type="spellEnd"/>
            <w:r w:rsidRPr="0009501E">
              <w:rPr>
                <w:rFonts w:ascii="Palatino Linotype" w:hAnsi="Palatino Linotype"/>
                <w:b/>
                <w:sz w:val="20"/>
                <w:szCs w:val="20"/>
              </w:rPr>
              <w:t xml:space="preserve"> </w:t>
            </w:r>
            <w:proofErr w:type="spellStart"/>
            <w:r w:rsidRPr="0009501E">
              <w:rPr>
                <w:rFonts w:ascii="Palatino Linotype" w:hAnsi="Palatino Linotype"/>
                <w:b/>
                <w:sz w:val="20"/>
                <w:szCs w:val="20"/>
              </w:rPr>
              <w:t>process</w:t>
            </w:r>
            <w:proofErr w:type="spellEnd"/>
          </w:p>
        </w:tc>
        <w:tc>
          <w:tcPr>
            <w:tcW w:w="1796" w:type="dxa"/>
            <w:vAlign w:val="center"/>
          </w:tcPr>
          <w:p w14:paraId="66E19A16" w14:textId="4AE9F4AF" w:rsidR="008E1F88" w:rsidRPr="0009501E" w:rsidRDefault="00837835" w:rsidP="008E1F88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 xml:space="preserve">Target </w:t>
            </w:r>
            <w:proofErr w:type="spellStart"/>
            <w:r>
              <w:rPr>
                <w:rFonts w:ascii="Palatino Linotype" w:hAnsi="Palatino Linotype"/>
                <w:b/>
                <w:sz w:val="20"/>
                <w:szCs w:val="20"/>
              </w:rPr>
              <w:t>g</w:t>
            </w:r>
            <w:r w:rsidR="008E1F88" w:rsidRPr="0009501E">
              <w:rPr>
                <w:rFonts w:ascii="Palatino Linotype" w:hAnsi="Palatino Linotype"/>
                <w:b/>
                <w:sz w:val="20"/>
                <w:szCs w:val="20"/>
              </w:rPr>
              <w:t>enes</w:t>
            </w:r>
            <w:proofErr w:type="spellEnd"/>
          </w:p>
        </w:tc>
        <w:tc>
          <w:tcPr>
            <w:tcW w:w="1776" w:type="dxa"/>
            <w:vAlign w:val="center"/>
          </w:tcPr>
          <w:p w14:paraId="77E135A6" w14:textId="7AC811DA" w:rsidR="008E1F88" w:rsidRPr="0009501E" w:rsidRDefault="0009501E" w:rsidP="008E1F88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p</w:t>
            </w:r>
            <w:r w:rsidR="008E1F88" w:rsidRPr="0009501E">
              <w:rPr>
                <w:rFonts w:ascii="Palatino Linotype" w:hAnsi="Palatino Linotype"/>
                <w:b/>
                <w:sz w:val="20"/>
                <w:szCs w:val="20"/>
              </w:rPr>
              <w:t>-</w:t>
            </w:r>
            <w:proofErr w:type="spellStart"/>
            <w:r w:rsidR="008E1F88" w:rsidRPr="0009501E">
              <w:rPr>
                <w:rFonts w:ascii="Palatino Linotype" w:hAnsi="Palatino Linotype"/>
                <w:b/>
                <w:sz w:val="20"/>
                <w:szCs w:val="20"/>
              </w:rPr>
              <w:t>value</w:t>
            </w:r>
            <w:proofErr w:type="spellEnd"/>
          </w:p>
        </w:tc>
      </w:tr>
      <w:tr w:rsidR="008E1F88" w:rsidRPr="0009501E" w14:paraId="5FA0B459" w14:textId="77777777" w:rsidTr="00837835">
        <w:tc>
          <w:tcPr>
            <w:tcW w:w="1800" w:type="dxa"/>
            <w:vMerge w:val="restart"/>
            <w:vAlign w:val="center"/>
          </w:tcPr>
          <w:p w14:paraId="068C249A" w14:textId="78EE2873" w:rsidR="008E1F88" w:rsidRPr="0009501E" w:rsidRDefault="008E1F88" w:rsidP="008E1F88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 w:rsidRPr="0009501E">
              <w:rPr>
                <w:rFonts w:ascii="Palatino Linotype" w:hAnsi="Palatino Linotype"/>
                <w:b/>
                <w:sz w:val="20"/>
                <w:szCs w:val="20"/>
              </w:rPr>
              <w:t>AP</w:t>
            </w:r>
            <w:r w:rsidR="00C42EE4">
              <w:rPr>
                <w:rFonts w:ascii="Palatino Linotype" w:hAnsi="Palatino Linotype"/>
                <w:b/>
                <w:sz w:val="20"/>
                <w:szCs w:val="20"/>
              </w:rPr>
              <w:t>-</w:t>
            </w:r>
            <w:r w:rsidRPr="0009501E">
              <w:rPr>
                <w:rFonts w:ascii="Palatino Linotype" w:hAnsi="Palatino Linotype"/>
                <w:b/>
                <w:sz w:val="20"/>
                <w:szCs w:val="20"/>
              </w:rPr>
              <w:t>2</w:t>
            </w:r>
            <w:r w:rsidRPr="0009501E">
              <w:rPr>
                <w:rFonts w:ascii="Palatino Linotype" w:hAnsi="Palatino Linotype" w:cs="Times New Roman"/>
                <w:b/>
                <w:sz w:val="20"/>
                <w:szCs w:val="20"/>
              </w:rPr>
              <w:t>α</w:t>
            </w:r>
          </w:p>
        </w:tc>
        <w:tc>
          <w:tcPr>
            <w:tcW w:w="1782" w:type="dxa"/>
            <w:vMerge w:val="restart"/>
            <w:vAlign w:val="center"/>
          </w:tcPr>
          <w:p w14:paraId="4964CB76" w14:textId="4F607481" w:rsidR="008E1F88" w:rsidRPr="0009501E" w:rsidRDefault="008E1F88" w:rsidP="008E1F88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 w:rsidRPr="0009501E">
              <w:rPr>
                <w:rFonts w:ascii="Palatino Linotype" w:hAnsi="Palatino Linotype"/>
                <w:b/>
                <w:sz w:val="20"/>
                <w:szCs w:val="20"/>
              </w:rPr>
              <w:t>13</w:t>
            </w:r>
          </w:p>
        </w:tc>
        <w:tc>
          <w:tcPr>
            <w:tcW w:w="1908" w:type="dxa"/>
            <w:vAlign w:val="center"/>
          </w:tcPr>
          <w:p w14:paraId="7E1D4CBD" w14:textId="77777777" w:rsidR="00740B88" w:rsidRPr="0009501E" w:rsidRDefault="00740B88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  <w:p w14:paraId="7403C261" w14:textId="77777777" w:rsidR="008E1F88" w:rsidRPr="0009501E" w:rsidRDefault="00BC0958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09501E">
              <w:rPr>
                <w:rFonts w:ascii="Palatino Linotype" w:hAnsi="Palatino Linotype"/>
                <w:sz w:val="20"/>
                <w:szCs w:val="20"/>
              </w:rPr>
              <w:t xml:space="preserve">protein </w:t>
            </w:r>
            <w:proofErr w:type="spellStart"/>
            <w:r w:rsidRPr="0009501E">
              <w:rPr>
                <w:rFonts w:ascii="Palatino Linotype" w:hAnsi="Palatino Linotype"/>
                <w:sz w:val="20"/>
                <w:szCs w:val="20"/>
              </w:rPr>
              <w:t>dephosphorylation</w:t>
            </w:r>
            <w:proofErr w:type="spellEnd"/>
          </w:p>
          <w:p w14:paraId="3ADE4B74" w14:textId="4515E51F" w:rsidR="00740B88" w:rsidRPr="0009501E" w:rsidRDefault="00740B88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796" w:type="dxa"/>
            <w:vAlign w:val="center"/>
          </w:tcPr>
          <w:p w14:paraId="7D0175F5" w14:textId="17A1D96E" w:rsidR="008E1F88" w:rsidRPr="0009501E" w:rsidRDefault="00BC0958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09501E">
              <w:rPr>
                <w:rFonts w:ascii="Palatino Linotype" w:hAnsi="Palatino Linotype"/>
                <w:sz w:val="20"/>
                <w:szCs w:val="20"/>
              </w:rPr>
              <w:t>PPP2R5E, PPP2R5C</w:t>
            </w:r>
          </w:p>
        </w:tc>
        <w:tc>
          <w:tcPr>
            <w:tcW w:w="1776" w:type="dxa"/>
            <w:vAlign w:val="center"/>
          </w:tcPr>
          <w:p w14:paraId="3C172985" w14:textId="24DF1DD7" w:rsidR="008E1F88" w:rsidRPr="0009501E" w:rsidRDefault="00E24FCA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09501E">
              <w:rPr>
                <w:rFonts w:ascii="Palatino Linotype" w:hAnsi="Palatino Linotype"/>
                <w:sz w:val="20"/>
                <w:szCs w:val="20"/>
              </w:rPr>
              <w:t>1.64E-02</w:t>
            </w:r>
          </w:p>
        </w:tc>
      </w:tr>
      <w:tr w:rsidR="008E1F88" w:rsidRPr="0009501E" w14:paraId="0CC47FFC" w14:textId="77777777" w:rsidTr="00837835">
        <w:tc>
          <w:tcPr>
            <w:tcW w:w="1800" w:type="dxa"/>
            <w:vMerge/>
            <w:vAlign w:val="center"/>
          </w:tcPr>
          <w:p w14:paraId="33339CCA" w14:textId="77777777" w:rsidR="008E1F88" w:rsidRPr="0009501E" w:rsidRDefault="008E1F88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782" w:type="dxa"/>
            <w:vMerge/>
            <w:vAlign w:val="center"/>
          </w:tcPr>
          <w:p w14:paraId="5E12BEC8" w14:textId="2CCC2B54" w:rsidR="008E1F88" w:rsidRPr="0009501E" w:rsidRDefault="008E1F88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908" w:type="dxa"/>
            <w:vAlign w:val="center"/>
          </w:tcPr>
          <w:p w14:paraId="263FF0C3" w14:textId="77777777" w:rsidR="00740B88" w:rsidRPr="0009501E" w:rsidRDefault="00740B88" w:rsidP="008E1F88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</w:p>
          <w:p w14:paraId="014BA3BF" w14:textId="77777777" w:rsidR="008E1F88" w:rsidRPr="0009501E" w:rsidRDefault="00BC0958" w:rsidP="008E1F88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09501E">
              <w:rPr>
                <w:rFonts w:ascii="Palatino Linotype" w:hAnsi="Palatino Linotype"/>
                <w:sz w:val="20"/>
                <w:szCs w:val="20"/>
                <w:lang w:val="en-US"/>
              </w:rPr>
              <w:t>tumor necrosis factor-mediated signaling pathway</w:t>
            </w:r>
          </w:p>
          <w:p w14:paraId="102DF0DA" w14:textId="7E042D52" w:rsidR="00740B88" w:rsidRPr="0009501E" w:rsidRDefault="00740B88" w:rsidP="008E1F88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</w:p>
        </w:tc>
        <w:tc>
          <w:tcPr>
            <w:tcW w:w="1796" w:type="dxa"/>
            <w:vAlign w:val="center"/>
          </w:tcPr>
          <w:p w14:paraId="4D7D87C7" w14:textId="4A987E88" w:rsidR="008E1F88" w:rsidRPr="0009501E" w:rsidRDefault="00BC0958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09501E">
              <w:rPr>
                <w:rFonts w:ascii="Palatino Linotype" w:hAnsi="Palatino Linotype"/>
                <w:sz w:val="20"/>
                <w:szCs w:val="20"/>
              </w:rPr>
              <w:t>TRAF3</w:t>
            </w:r>
          </w:p>
        </w:tc>
        <w:tc>
          <w:tcPr>
            <w:tcW w:w="1776" w:type="dxa"/>
            <w:vAlign w:val="center"/>
          </w:tcPr>
          <w:p w14:paraId="63CEBA0D" w14:textId="6913389E" w:rsidR="008E1F88" w:rsidRPr="0009501E" w:rsidRDefault="00E24FCA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09501E">
              <w:rPr>
                <w:rFonts w:ascii="Palatino Linotype" w:hAnsi="Palatino Linotype"/>
                <w:sz w:val="20"/>
                <w:szCs w:val="20"/>
              </w:rPr>
              <w:t>3.85E-02</w:t>
            </w:r>
          </w:p>
        </w:tc>
      </w:tr>
      <w:tr w:rsidR="008E1F88" w:rsidRPr="0009501E" w14:paraId="46CEE911" w14:textId="77777777" w:rsidTr="00837835">
        <w:tc>
          <w:tcPr>
            <w:tcW w:w="1800" w:type="dxa"/>
            <w:vMerge/>
            <w:vAlign w:val="center"/>
          </w:tcPr>
          <w:p w14:paraId="696E924E" w14:textId="77777777" w:rsidR="008E1F88" w:rsidRPr="0009501E" w:rsidRDefault="008E1F88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782" w:type="dxa"/>
            <w:vMerge/>
            <w:vAlign w:val="center"/>
          </w:tcPr>
          <w:p w14:paraId="51EF972C" w14:textId="364CF002" w:rsidR="008E1F88" w:rsidRPr="0009501E" w:rsidRDefault="008E1F88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908" w:type="dxa"/>
            <w:vAlign w:val="center"/>
          </w:tcPr>
          <w:p w14:paraId="6F874ED8" w14:textId="5FED0D26" w:rsidR="008E1F88" w:rsidRPr="0009501E" w:rsidRDefault="00BC0958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proofErr w:type="spellStart"/>
            <w:r w:rsidRPr="0009501E">
              <w:rPr>
                <w:rFonts w:ascii="Palatino Linotype" w:hAnsi="Palatino Linotype"/>
                <w:sz w:val="20"/>
                <w:szCs w:val="20"/>
              </w:rPr>
              <w:t>cellular</w:t>
            </w:r>
            <w:proofErr w:type="spellEnd"/>
            <w:r w:rsidRPr="0009501E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proofErr w:type="spellStart"/>
            <w:r w:rsidRPr="0009501E">
              <w:rPr>
                <w:rFonts w:ascii="Palatino Linotype" w:hAnsi="Palatino Linotype"/>
                <w:sz w:val="20"/>
                <w:szCs w:val="20"/>
              </w:rPr>
              <w:t>response</w:t>
            </w:r>
            <w:proofErr w:type="spellEnd"/>
            <w:r w:rsidRPr="0009501E">
              <w:rPr>
                <w:rFonts w:ascii="Palatino Linotype" w:hAnsi="Palatino Linotype"/>
                <w:sz w:val="20"/>
                <w:szCs w:val="20"/>
              </w:rPr>
              <w:t xml:space="preserve"> to </w:t>
            </w:r>
            <w:proofErr w:type="spellStart"/>
            <w:r w:rsidRPr="0009501E">
              <w:rPr>
                <w:rFonts w:ascii="Palatino Linotype" w:hAnsi="Palatino Linotype"/>
                <w:sz w:val="20"/>
                <w:szCs w:val="20"/>
              </w:rPr>
              <w:t>stress</w:t>
            </w:r>
            <w:proofErr w:type="spellEnd"/>
          </w:p>
        </w:tc>
        <w:tc>
          <w:tcPr>
            <w:tcW w:w="1796" w:type="dxa"/>
            <w:vAlign w:val="center"/>
          </w:tcPr>
          <w:p w14:paraId="34E8A8D5" w14:textId="0B6EEA95" w:rsidR="008E1F88" w:rsidRPr="0009501E" w:rsidRDefault="00BC0958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09501E">
              <w:rPr>
                <w:rFonts w:ascii="Palatino Linotype" w:hAnsi="Palatino Linotype"/>
                <w:sz w:val="20"/>
                <w:szCs w:val="20"/>
              </w:rPr>
              <w:t>HSP90AA1, XRCC3, TRAF3, MNAT1, MTA1, POMT2</w:t>
            </w:r>
          </w:p>
        </w:tc>
        <w:tc>
          <w:tcPr>
            <w:tcW w:w="1776" w:type="dxa"/>
            <w:vAlign w:val="center"/>
          </w:tcPr>
          <w:p w14:paraId="5CA1D0AA" w14:textId="56BB37CD" w:rsidR="008E1F88" w:rsidRPr="0009501E" w:rsidRDefault="00E24FCA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09501E">
              <w:rPr>
                <w:rFonts w:ascii="Palatino Linotype" w:hAnsi="Palatino Linotype"/>
                <w:sz w:val="20"/>
                <w:szCs w:val="20"/>
              </w:rPr>
              <w:t>2.87E-03</w:t>
            </w:r>
          </w:p>
        </w:tc>
      </w:tr>
      <w:tr w:rsidR="008E1F88" w:rsidRPr="0009501E" w14:paraId="725B5D76" w14:textId="77777777" w:rsidTr="00837835">
        <w:tc>
          <w:tcPr>
            <w:tcW w:w="1800" w:type="dxa"/>
            <w:vMerge/>
            <w:vAlign w:val="center"/>
          </w:tcPr>
          <w:p w14:paraId="0AD00CD1" w14:textId="77777777" w:rsidR="008E1F88" w:rsidRPr="0009501E" w:rsidRDefault="008E1F88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782" w:type="dxa"/>
            <w:vMerge w:val="restart"/>
            <w:vAlign w:val="center"/>
          </w:tcPr>
          <w:p w14:paraId="6A886705" w14:textId="10ECF803" w:rsidR="008E1F88" w:rsidRPr="0009501E" w:rsidRDefault="008E1F88" w:rsidP="008E1F88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 w:rsidRPr="0009501E">
              <w:rPr>
                <w:rFonts w:ascii="Palatino Linotype" w:hAnsi="Palatino Linotype"/>
                <w:b/>
                <w:sz w:val="20"/>
                <w:szCs w:val="20"/>
              </w:rPr>
              <w:t>6</w:t>
            </w:r>
          </w:p>
        </w:tc>
        <w:tc>
          <w:tcPr>
            <w:tcW w:w="1908" w:type="dxa"/>
            <w:vAlign w:val="center"/>
          </w:tcPr>
          <w:p w14:paraId="11D20F16" w14:textId="77777777" w:rsidR="00740B88" w:rsidRPr="0009501E" w:rsidRDefault="00740B88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  <w:p w14:paraId="13B5182D" w14:textId="77777777" w:rsidR="008E1F88" w:rsidRPr="0009501E" w:rsidRDefault="00E879E9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proofErr w:type="spellStart"/>
            <w:r w:rsidRPr="0009501E">
              <w:rPr>
                <w:rFonts w:ascii="Palatino Linotype" w:hAnsi="Palatino Linotype"/>
                <w:sz w:val="20"/>
                <w:szCs w:val="20"/>
              </w:rPr>
              <w:t>gene</w:t>
            </w:r>
            <w:proofErr w:type="spellEnd"/>
            <w:r w:rsidRPr="0009501E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proofErr w:type="spellStart"/>
            <w:r w:rsidRPr="0009501E">
              <w:rPr>
                <w:rFonts w:ascii="Palatino Linotype" w:hAnsi="Palatino Linotype"/>
                <w:sz w:val="20"/>
                <w:szCs w:val="20"/>
              </w:rPr>
              <w:t>silencing</w:t>
            </w:r>
            <w:proofErr w:type="spellEnd"/>
          </w:p>
          <w:p w14:paraId="0DE51465" w14:textId="429971F2" w:rsidR="00740B88" w:rsidRPr="0009501E" w:rsidRDefault="00740B88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796" w:type="dxa"/>
            <w:vAlign w:val="center"/>
          </w:tcPr>
          <w:p w14:paraId="284C178C" w14:textId="2254C6A8" w:rsidR="008E1F88" w:rsidRPr="0009501E" w:rsidRDefault="00E879E9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09501E">
              <w:rPr>
                <w:rFonts w:ascii="Palatino Linotype" w:hAnsi="Palatino Linotype"/>
                <w:sz w:val="20"/>
                <w:szCs w:val="20"/>
              </w:rPr>
              <w:t>SRCAP, TNRC6A</w:t>
            </w:r>
          </w:p>
        </w:tc>
        <w:tc>
          <w:tcPr>
            <w:tcW w:w="1776" w:type="dxa"/>
            <w:vAlign w:val="center"/>
          </w:tcPr>
          <w:p w14:paraId="0A3019D3" w14:textId="468BA129" w:rsidR="008E1F88" w:rsidRPr="0009501E" w:rsidRDefault="00F605A0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09501E">
              <w:rPr>
                <w:rFonts w:ascii="Palatino Linotype" w:hAnsi="Palatino Linotype"/>
                <w:sz w:val="20"/>
                <w:szCs w:val="20"/>
              </w:rPr>
              <w:t>3.65E-02</w:t>
            </w:r>
          </w:p>
        </w:tc>
      </w:tr>
      <w:tr w:rsidR="008E1F88" w:rsidRPr="0009501E" w14:paraId="7BDBEDE9" w14:textId="77777777" w:rsidTr="00837835">
        <w:tc>
          <w:tcPr>
            <w:tcW w:w="1800" w:type="dxa"/>
            <w:vMerge/>
            <w:vAlign w:val="center"/>
          </w:tcPr>
          <w:p w14:paraId="361D5F58" w14:textId="77777777" w:rsidR="008E1F88" w:rsidRPr="0009501E" w:rsidRDefault="008E1F88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782" w:type="dxa"/>
            <w:vMerge/>
            <w:vAlign w:val="center"/>
          </w:tcPr>
          <w:p w14:paraId="1FDF86F7" w14:textId="77777777" w:rsidR="008E1F88" w:rsidRPr="0009501E" w:rsidRDefault="008E1F88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908" w:type="dxa"/>
            <w:vAlign w:val="center"/>
          </w:tcPr>
          <w:p w14:paraId="666C0686" w14:textId="77777777" w:rsidR="00740B88" w:rsidRPr="0009501E" w:rsidRDefault="00740B88" w:rsidP="008E1F88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</w:p>
          <w:p w14:paraId="003F39C2" w14:textId="77777777" w:rsidR="008E1F88" w:rsidRPr="0009501E" w:rsidRDefault="00E879E9" w:rsidP="008E1F88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09501E">
              <w:rPr>
                <w:rFonts w:ascii="Palatino Linotype" w:hAnsi="Palatino Linotype"/>
                <w:sz w:val="20"/>
                <w:szCs w:val="20"/>
                <w:lang w:val="en-US"/>
              </w:rPr>
              <w:t>regulation of epidermal growth factor receptor signaling pathway</w:t>
            </w:r>
          </w:p>
          <w:p w14:paraId="5D497CF5" w14:textId="59432715" w:rsidR="00740B88" w:rsidRPr="0009501E" w:rsidRDefault="00740B88" w:rsidP="008E1F88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</w:p>
        </w:tc>
        <w:tc>
          <w:tcPr>
            <w:tcW w:w="1796" w:type="dxa"/>
            <w:vAlign w:val="center"/>
          </w:tcPr>
          <w:p w14:paraId="674BAAED" w14:textId="40A7AAF2" w:rsidR="008E1F88" w:rsidRPr="0009501E" w:rsidRDefault="00E879E9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09501E">
              <w:rPr>
                <w:rFonts w:ascii="Palatino Linotype" w:hAnsi="Palatino Linotype"/>
                <w:sz w:val="20"/>
                <w:szCs w:val="20"/>
              </w:rPr>
              <w:t>RHBDF1</w:t>
            </w:r>
          </w:p>
        </w:tc>
        <w:tc>
          <w:tcPr>
            <w:tcW w:w="1776" w:type="dxa"/>
            <w:vAlign w:val="center"/>
          </w:tcPr>
          <w:p w14:paraId="5CE943D3" w14:textId="4F8C8DCE" w:rsidR="008E1F88" w:rsidRPr="0009501E" w:rsidRDefault="00F605A0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09501E">
              <w:rPr>
                <w:rFonts w:ascii="Palatino Linotype" w:hAnsi="Palatino Linotype"/>
                <w:sz w:val="20"/>
                <w:szCs w:val="20"/>
              </w:rPr>
              <w:t>4.71E-02</w:t>
            </w:r>
          </w:p>
        </w:tc>
      </w:tr>
      <w:tr w:rsidR="008E1F88" w:rsidRPr="0009501E" w14:paraId="443F6A43" w14:textId="77777777" w:rsidTr="00837835">
        <w:tc>
          <w:tcPr>
            <w:tcW w:w="1800" w:type="dxa"/>
            <w:vMerge/>
            <w:vAlign w:val="center"/>
          </w:tcPr>
          <w:p w14:paraId="3F42F1F0" w14:textId="77777777" w:rsidR="008E1F88" w:rsidRPr="0009501E" w:rsidRDefault="008E1F88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782" w:type="dxa"/>
            <w:vMerge/>
            <w:vAlign w:val="center"/>
          </w:tcPr>
          <w:p w14:paraId="06486C6B" w14:textId="77777777" w:rsidR="008E1F88" w:rsidRPr="0009501E" w:rsidRDefault="008E1F88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908" w:type="dxa"/>
            <w:vAlign w:val="center"/>
          </w:tcPr>
          <w:p w14:paraId="3F903D15" w14:textId="77777777" w:rsidR="00740B88" w:rsidRPr="0009501E" w:rsidRDefault="00740B88" w:rsidP="00740B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  <w:p w14:paraId="378A3B58" w14:textId="77777777" w:rsidR="008E1F88" w:rsidRPr="0009501E" w:rsidRDefault="00740B88" w:rsidP="00740B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proofErr w:type="spellStart"/>
            <w:r w:rsidRPr="0009501E">
              <w:rPr>
                <w:rFonts w:ascii="Palatino Linotype" w:hAnsi="Palatino Linotype"/>
                <w:sz w:val="20"/>
                <w:szCs w:val="20"/>
              </w:rPr>
              <w:t>r</w:t>
            </w:r>
            <w:r w:rsidR="00E879E9" w:rsidRPr="0009501E">
              <w:rPr>
                <w:rFonts w:ascii="Palatino Linotype" w:hAnsi="Palatino Linotype"/>
                <w:sz w:val="20"/>
                <w:szCs w:val="20"/>
              </w:rPr>
              <w:t>egulation</w:t>
            </w:r>
            <w:proofErr w:type="spellEnd"/>
            <w:r w:rsidR="00E879E9" w:rsidRPr="0009501E">
              <w:rPr>
                <w:rFonts w:ascii="Palatino Linotype" w:hAnsi="Palatino Linotype"/>
                <w:sz w:val="20"/>
                <w:szCs w:val="20"/>
              </w:rPr>
              <w:t xml:space="preserve"> of </w:t>
            </w:r>
            <w:proofErr w:type="spellStart"/>
            <w:r w:rsidR="00E879E9" w:rsidRPr="0009501E">
              <w:rPr>
                <w:rFonts w:ascii="Palatino Linotype" w:hAnsi="Palatino Linotype"/>
                <w:sz w:val="20"/>
                <w:szCs w:val="20"/>
              </w:rPr>
              <w:t>autophagy</w:t>
            </w:r>
            <w:proofErr w:type="spellEnd"/>
          </w:p>
          <w:p w14:paraId="2373EB63" w14:textId="1B8424F3" w:rsidR="00740B88" w:rsidRPr="0009501E" w:rsidRDefault="00740B88" w:rsidP="00740B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796" w:type="dxa"/>
            <w:vAlign w:val="center"/>
          </w:tcPr>
          <w:p w14:paraId="3119F661" w14:textId="03CF9B6F" w:rsidR="008E1F88" w:rsidRPr="0009501E" w:rsidRDefault="00E879E9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09501E">
              <w:rPr>
                <w:rFonts w:ascii="Palatino Linotype" w:hAnsi="Palatino Linotype"/>
                <w:sz w:val="20"/>
                <w:szCs w:val="20"/>
              </w:rPr>
              <w:t>CLEC16A, SMG1</w:t>
            </w:r>
          </w:p>
        </w:tc>
        <w:tc>
          <w:tcPr>
            <w:tcW w:w="1776" w:type="dxa"/>
            <w:vAlign w:val="center"/>
          </w:tcPr>
          <w:p w14:paraId="4C0DB0AB" w14:textId="5F41A124" w:rsidR="008E1F88" w:rsidRPr="0009501E" w:rsidRDefault="00F605A0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09501E">
              <w:rPr>
                <w:rFonts w:ascii="Palatino Linotype" w:hAnsi="Palatino Linotype"/>
                <w:sz w:val="20"/>
                <w:szCs w:val="20"/>
              </w:rPr>
              <w:t>9.17E-03</w:t>
            </w:r>
          </w:p>
        </w:tc>
      </w:tr>
      <w:tr w:rsidR="008E1F88" w:rsidRPr="0009501E" w14:paraId="5D3D41E3" w14:textId="77777777" w:rsidTr="00837835">
        <w:tc>
          <w:tcPr>
            <w:tcW w:w="1800" w:type="dxa"/>
            <w:vMerge/>
            <w:vAlign w:val="center"/>
          </w:tcPr>
          <w:p w14:paraId="4FDC5385" w14:textId="77777777" w:rsidR="008E1F88" w:rsidRPr="0009501E" w:rsidRDefault="008E1F88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782" w:type="dxa"/>
            <w:vMerge w:val="restart"/>
            <w:vAlign w:val="center"/>
          </w:tcPr>
          <w:p w14:paraId="527D0496" w14:textId="135CBFB7" w:rsidR="008E1F88" w:rsidRPr="0009501E" w:rsidRDefault="008E1F88" w:rsidP="008E1F88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 w:rsidRPr="0009501E">
              <w:rPr>
                <w:rFonts w:ascii="Palatino Linotype" w:hAnsi="Palatino Linotype"/>
                <w:b/>
                <w:sz w:val="20"/>
                <w:szCs w:val="20"/>
              </w:rPr>
              <w:t>12</w:t>
            </w:r>
          </w:p>
        </w:tc>
        <w:tc>
          <w:tcPr>
            <w:tcW w:w="1908" w:type="dxa"/>
            <w:vAlign w:val="center"/>
          </w:tcPr>
          <w:p w14:paraId="7F450C69" w14:textId="77777777" w:rsidR="00740B88" w:rsidRPr="0009501E" w:rsidRDefault="00740B88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  <w:p w14:paraId="13374380" w14:textId="77777777" w:rsidR="008E1F88" w:rsidRPr="0009501E" w:rsidRDefault="00E879E9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09501E">
              <w:rPr>
                <w:rFonts w:ascii="Palatino Linotype" w:hAnsi="Palatino Linotype"/>
                <w:sz w:val="20"/>
                <w:szCs w:val="20"/>
              </w:rPr>
              <w:t xml:space="preserve">SMAD </w:t>
            </w:r>
            <w:proofErr w:type="spellStart"/>
            <w:r w:rsidRPr="0009501E">
              <w:rPr>
                <w:rFonts w:ascii="Palatino Linotype" w:hAnsi="Palatino Linotype"/>
                <w:sz w:val="20"/>
                <w:szCs w:val="20"/>
              </w:rPr>
              <w:t>binding</w:t>
            </w:r>
            <w:proofErr w:type="spellEnd"/>
          </w:p>
          <w:p w14:paraId="2125BE38" w14:textId="16FA1654" w:rsidR="00740B88" w:rsidRPr="0009501E" w:rsidRDefault="00740B88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796" w:type="dxa"/>
            <w:vAlign w:val="center"/>
          </w:tcPr>
          <w:p w14:paraId="3FFF2803" w14:textId="2F40A6A8" w:rsidR="008E1F88" w:rsidRPr="0009501E" w:rsidRDefault="00E879E9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09501E">
              <w:rPr>
                <w:rFonts w:ascii="Palatino Linotype" w:hAnsi="Palatino Linotype"/>
                <w:sz w:val="20"/>
                <w:szCs w:val="20"/>
              </w:rPr>
              <w:t>HIPK2</w:t>
            </w:r>
          </w:p>
        </w:tc>
        <w:tc>
          <w:tcPr>
            <w:tcW w:w="1776" w:type="dxa"/>
            <w:vAlign w:val="center"/>
          </w:tcPr>
          <w:p w14:paraId="3AAEC160" w14:textId="44F495C8" w:rsidR="008E1F88" w:rsidRPr="0009501E" w:rsidRDefault="001E7B43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09501E">
              <w:rPr>
                <w:rFonts w:ascii="Palatino Linotype" w:hAnsi="Palatino Linotype"/>
                <w:sz w:val="20"/>
                <w:szCs w:val="20"/>
              </w:rPr>
              <w:t>4.63E-02</w:t>
            </w:r>
          </w:p>
        </w:tc>
      </w:tr>
      <w:tr w:rsidR="008E1F88" w:rsidRPr="0009501E" w14:paraId="2C01CA00" w14:textId="77777777" w:rsidTr="00837835">
        <w:tc>
          <w:tcPr>
            <w:tcW w:w="1800" w:type="dxa"/>
            <w:vMerge/>
            <w:vAlign w:val="center"/>
          </w:tcPr>
          <w:p w14:paraId="12157C48" w14:textId="77777777" w:rsidR="008E1F88" w:rsidRPr="0009501E" w:rsidRDefault="008E1F88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782" w:type="dxa"/>
            <w:vMerge/>
            <w:vAlign w:val="center"/>
          </w:tcPr>
          <w:p w14:paraId="5D4D8F53" w14:textId="77777777" w:rsidR="008E1F88" w:rsidRPr="0009501E" w:rsidRDefault="008E1F88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908" w:type="dxa"/>
            <w:vAlign w:val="center"/>
          </w:tcPr>
          <w:p w14:paraId="1063C7DE" w14:textId="77777777" w:rsidR="00740B88" w:rsidRPr="0009501E" w:rsidRDefault="00740B88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  <w:p w14:paraId="4F7ACCED" w14:textId="77777777" w:rsidR="008E1F88" w:rsidRPr="0009501E" w:rsidRDefault="00E879E9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proofErr w:type="spellStart"/>
            <w:r w:rsidRPr="0009501E">
              <w:rPr>
                <w:rFonts w:ascii="Palatino Linotype" w:hAnsi="Palatino Linotype"/>
                <w:sz w:val="20"/>
                <w:szCs w:val="20"/>
              </w:rPr>
              <w:t>actin</w:t>
            </w:r>
            <w:proofErr w:type="spellEnd"/>
            <w:r w:rsidRPr="0009501E">
              <w:rPr>
                <w:rFonts w:ascii="Palatino Linotype" w:hAnsi="Palatino Linotype"/>
                <w:sz w:val="20"/>
                <w:szCs w:val="20"/>
              </w:rPr>
              <w:t xml:space="preserve"> cytoskeleton </w:t>
            </w:r>
            <w:proofErr w:type="spellStart"/>
            <w:r w:rsidRPr="0009501E">
              <w:rPr>
                <w:rFonts w:ascii="Palatino Linotype" w:hAnsi="Palatino Linotype"/>
                <w:sz w:val="20"/>
                <w:szCs w:val="20"/>
              </w:rPr>
              <w:t>organization</w:t>
            </w:r>
            <w:proofErr w:type="spellEnd"/>
          </w:p>
          <w:p w14:paraId="038053B3" w14:textId="5EF74765" w:rsidR="00740B88" w:rsidRPr="0009501E" w:rsidRDefault="00740B88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796" w:type="dxa"/>
            <w:vAlign w:val="center"/>
          </w:tcPr>
          <w:p w14:paraId="6D17A6C2" w14:textId="17007271" w:rsidR="008E1F88" w:rsidRPr="0009501E" w:rsidRDefault="00E879E9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09501E">
              <w:rPr>
                <w:rFonts w:ascii="Palatino Linotype" w:hAnsi="Palatino Linotype"/>
                <w:sz w:val="20"/>
                <w:szCs w:val="20"/>
              </w:rPr>
              <w:t>ARPC1A, HIP1, LIMK1, ARPC1B</w:t>
            </w:r>
          </w:p>
        </w:tc>
        <w:tc>
          <w:tcPr>
            <w:tcW w:w="1776" w:type="dxa"/>
            <w:vAlign w:val="center"/>
          </w:tcPr>
          <w:p w14:paraId="3F654B2D" w14:textId="570C6D3A" w:rsidR="008E1F88" w:rsidRPr="0009501E" w:rsidRDefault="001E7B43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09501E">
              <w:rPr>
                <w:rFonts w:ascii="Palatino Linotype" w:hAnsi="Palatino Linotype"/>
                <w:sz w:val="20"/>
                <w:szCs w:val="20"/>
              </w:rPr>
              <w:t>7.50E-03</w:t>
            </w:r>
          </w:p>
        </w:tc>
      </w:tr>
      <w:tr w:rsidR="008E1F88" w:rsidRPr="0009501E" w14:paraId="6486D09E" w14:textId="77777777" w:rsidTr="00837835">
        <w:tc>
          <w:tcPr>
            <w:tcW w:w="1800" w:type="dxa"/>
            <w:vMerge/>
            <w:vAlign w:val="center"/>
          </w:tcPr>
          <w:p w14:paraId="5BAF34DF" w14:textId="77777777" w:rsidR="008E1F88" w:rsidRPr="0009501E" w:rsidRDefault="008E1F88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782" w:type="dxa"/>
            <w:vMerge/>
            <w:vAlign w:val="center"/>
          </w:tcPr>
          <w:p w14:paraId="6B8C24CD" w14:textId="77777777" w:rsidR="008E1F88" w:rsidRPr="0009501E" w:rsidRDefault="008E1F88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908" w:type="dxa"/>
            <w:vAlign w:val="center"/>
          </w:tcPr>
          <w:p w14:paraId="6CD066C8" w14:textId="77777777" w:rsidR="00740B88" w:rsidRPr="0009501E" w:rsidRDefault="00740B88" w:rsidP="008E1F88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</w:p>
          <w:p w14:paraId="3C157F4C" w14:textId="77777777" w:rsidR="008E1F88" w:rsidRPr="0009501E" w:rsidRDefault="00E879E9" w:rsidP="008E1F88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09501E">
              <w:rPr>
                <w:rFonts w:ascii="Palatino Linotype" w:hAnsi="Palatino Linotype"/>
                <w:sz w:val="20"/>
                <w:szCs w:val="20"/>
                <w:lang w:val="en-US"/>
              </w:rPr>
              <w:t>intrinsic apoptotic signaling pathway by p53 class mediator</w:t>
            </w:r>
          </w:p>
          <w:p w14:paraId="7A6CCBD9" w14:textId="1203EFDC" w:rsidR="00740B88" w:rsidRPr="0009501E" w:rsidRDefault="00740B88" w:rsidP="008E1F88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</w:p>
        </w:tc>
        <w:tc>
          <w:tcPr>
            <w:tcW w:w="1796" w:type="dxa"/>
            <w:vAlign w:val="center"/>
          </w:tcPr>
          <w:p w14:paraId="3AD53BF1" w14:textId="344B6641" w:rsidR="008E1F88" w:rsidRPr="0009501E" w:rsidRDefault="00E879E9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09501E">
              <w:rPr>
                <w:rFonts w:ascii="Palatino Linotype" w:hAnsi="Palatino Linotype"/>
                <w:sz w:val="20"/>
                <w:szCs w:val="20"/>
              </w:rPr>
              <w:t>HIPK2</w:t>
            </w:r>
          </w:p>
        </w:tc>
        <w:tc>
          <w:tcPr>
            <w:tcW w:w="1776" w:type="dxa"/>
            <w:vAlign w:val="center"/>
          </w:tcPr>
          <w:p w14:paraId="21696CFC" w14:textId="0DD2EB58" w:rsidR="008E1F88" w:rsidRPr="0009501E" w:rsidRDefault="001E7B43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09501E">
              <w:rPr>
                <w:rFonts w:ascii="Palatino Linotype" w:hAnsi="Palatino Linotype"/>
                <w:sz w:val="20"/>
                <w:szCs w:val="20"/>
              </w:rPr>
              <w:t>1.88E-02</w:t>
            </w:r>
          </w:p>
        </w:tc>
      </w:tr>
      <w:tr w:rsidR="008E1F88" w:rsidRPr="0009501E" w14:paraId="2197A096" w14:textId="77777777" w:rsidTr="00837835">
        <w:tc>
          <w:tcPr>
            <w:tcW w:w="1800" w:type="dxa"/>
            <w:vMerge w:val="restart"/>
            <w:vAlign w:val="center"/>
          </w:tcPr>
          <w:p w14:paraId="22FE2BC5" w14:textId="0CF74E14" w:rsidR="008E1F88" w:rsidRPr="0009501E" w:rsidRDefault="008E1F88" w:rsidP="008E1F88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 w:rsidRPr="0009501E">
              <w:rPr>
                <w:rFonts w:ascii="Palatino Linotype" w:hAnsi="Palatino Linotype"/>
                <w:b/>
                <w:sz w:val="20"/>
                <w:szCs w:val="20"/>
              </w:rPr>
              <w:t>AP</w:t>
            </w:r>
            <w:r w:rsidR="00C42EE4">
              <w:rPr>
                <w:rFonts w:ascii="Palatino Linotype" w:hAnsi="Palatino Linotype"/>
                <w:b/>
                <w:sz w:val="20"/>
                <w:szCs w:val="20"/>
              </w:rPr>
              <w:t>-</w:t>
            </w:r>
            <w:r w:rsidRPr="0009501E">
              <w:rPr>
                <w:rFonts w:ascii="Palatino Linotype" w:hAnsi="Palatino Linotype"/>
                <w:b/>
                <w:sz w:val="20"/>
                <w:szCs w:val="20"/>
              </w:rPr>
              <w:t>2</w:t>
            </w:r>
            <w:r w:rsidRPr="0009501E">
              <w:rPr>
                <w:rFonts w:ascii="Palatino Linotype" w:hAnsi="Palatino Linotype"/>
                <w:b/>
                <w:sz w:val="20"/>
                <w:szCs w:val="20"/>
              </w:rPr>
              <w:sym w:font="Symbol" w:char="F067"/>
            </w:r>
          </w:p>
        </w:tc>
        <w:tc>
          <w:tcPr>
            <w:tcW w:w="1782" w:type="dxa"/>
            <w:vMerge w:val="restart"/>
            <w:vAlign w:val="center"/>
          </w:tcPr>
          <w:p w14:paraId="0BE1ED66" w14:textId="122F4E55" w:rsidR="008E1F88" w:rsidRPr="0009501E" w:rsidRDefault="008E1F88" w:rsidP="008E1F88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 w:rsidRPr="0009501E">
              <w:rPr>
                <w:rFonts w:ascii="Palatino Linotype" w:hAnsi="Palatino Linotype"/>
                <w:b/>
                <w:sz w:val="20"/>
                <w:szCs w:val="20"/>
              </w:rPr>
              <w:t>5</w:t>
            </w:r>
          </w:p>
        </w:tc>
        <w:tc>
          <w:tcPr>
            <w:tcW w:w="1908" w:type="dxa"/>
            <w:vAlign w:val="center"/>
          </w:tcPr>
          <w:p w14:paraId="755D2ACF" w14:textId="167DA275" w:rsidR="008E1F88" w:rsidRPr="0009501E" w:rsidRDefault="00D87F79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proofErr w:type="spellStart"/>
            <w:r w:rsidRPr="0009501E">
              <w:rPr>
                <w:rFonts w:ascii="Palatino Linotype" w:hAnsi="Palatino Linotype"/>
                <w:sz w:val="20"/>
                <w:szCs w:val="20"/>
              </w:rPr>
              <w:t>Wnt</w:t>
            </w:r>
            <w:proofErr w:type="spellEnd"/>
            <w:r w:rsidRPr="0009501E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proofErr w:type="spellStart"/>
            <w:r w:rsidRPr="0009501E">
              <w:rPr>
                <w:rFonts w:ascii="Palatino Linotype" w:hAnsi="Palatino Linotype"/>
                <w:sz w:val="20"/>
                <w:szCs w:val="20"/>
              </w:rPr>
              <w:t>signaling</w:t>
            </w:r>
            <w:proofErr w:type="spellEnd"/>
            <w:r w:rsidRPr="0009501E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proofErr w:type="spellStart"/>
            <w:r w:rsidRPr="0009501E">
              <w:rPr>
                <w:rFonts w:ascii="Palatino Linotype" w:hAnsi="Palatino Linotype"/>
                <w:sz w:val="20"/>
                <w:szCs w:val="20"/>
              </w:rPr>
              <w:t>pathway</w:t>
            </w:r>
            <w:proofErr w:type="spellEnd"/>
          </w:p>
        </w:tc>
        <w:tc>
          <w:tcPr>
            <w:tcW w:w="1796" w:type="dxa"/>
            <w:vAlign w:val="center"/>
          </w:tcPr>
          <w:p w14:paraId="12402F5A" w14:textId="1CD76F9B" w:rsidR="008E1F88" w:rsidRPr="0009501E" w:rsidRDefault="00EB48B2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09501E">
              <w:rPr>
                <w:rFonts w:ascii="Palatino Linotype" w:hAnsi="Palatino Linotype"/>
                <w:sz w:val="20"/>
                <w:szCs w:val="20"/>
              </w:rPr>
              <w:t xml:space="preserve">PCDHA6, PCDHA9, PCDHA2, PCDHA4, PCDHA11, PCDHA7, PCDHA13, </w:t>
            </w:r>
            <w:r w:rsidRPr="0009501E">
              <w:rPr>
                <w:rFonts w:ascii="Palatino Linotype" w:hAnsi="Palatino Linotype"/>
                <w:sz w:val="20"/>
                <w:szCs w:val="20"/>
              </w:rPr>
              <w:lastRenderedPageBreak/>
              <w:t>PCDHA10, CSNK1E, LRP5L, PCDHA3, EP300, PCDHA8, PCDHA12, PCDHA5, PCDHA1, PCDHAC1, KREMEN1, SMARCB1</w:t>
            </w:r>
          </w:p>
        </w:tc>
        <w:tc>
          <w:tcPr>
            <w:tcW w:w="1776" w:type="dxa"/>
            <w:vAlign w:val="center"/>
          </w:tcPr>
          <w:p w14:paraId="436555C1" w14:textId="7886B2B4" w:rsidR="008E1F88" w:rsidRPr="0009501E" w:rsidRDefault="00FA459A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09501E">
              <w:rPr>
                <w:rFonts w:ascii="Palatino Linotype" w:hAnsi="Palatino Linotype"/>
                <w:sz w:val="20"/>
                <w:szCs w:val="20"/>
              </w:rPr>
              <w:lastRenderedPageBreak/>
              <w:t>2.22E-12</w:t>
            </w:r>
          </w:p>
        </w:tc>
      </w:tr>
      <w:tr w:rsidR="008E1F88" w:rsidRPr="0009501E" w14:paraId="7A2E88AF" w14:textId="77777777" w:rsidTr="00837835">
        <w:tc>
          <w:tcPr>
            <w:tcW w:w="1800" w:type="dxa"/>
            <w:vMerge/>
            <w:vAlign w:val="center"/>
          </w:tcPr>
          <w:p w14:paraId="50F85B4E" w14:textId="77777777" w:rsidR="008E1F88" w:rsidRPr="0009501E" w:rsidRDefault="008E1F88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782" w:type="dxa"/>
            <w:vMerge/>
            <w:vAlign w:val="center"/>
          </w:tcPr>
          <w:p w14:paraId="62D39DBE" w14:textId="77777777" w:rsidR="008E1F88" w:rsidRPr="0009501E" w:rsidRDefault="008E1F88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908" w:type="dxa"/>
            <w:vAlign w:val="center"/>
          </w:tcPr>
          <w:p w14:paraId="6B577D21" w14:textId="34818B3E" w:rsidR="008E1F88" w:rsidRPr="0009501E" w:rsidRDefault="00D87F79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proofErr w:type="spellStart"/>
            <w:r w:rsidRPr="0009501E">
              <w:rPr>
                <w:rFonts w:ascii="Palatino Linotype" w:hAnsi="Palatino Linotype"/>
                <w:sz w:val="20"/>
                <w:szCs w:val="20"/>
              </w:rPr>
              <w:t>Cadherin</w:t>
            </w:r>
            <w:proofErr w:type="spellEnd"/>
            <w:r w:rsidRPr="0009501E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proofErr w:type="spellStart"/>
            <w:r w:rsidRPr="0009501E">
              <w:rPr>
                <w:rFonts w:ascii="Palatino Linotype" w:hAnsi="Palatino Linotype"/>
                <w:sz w:val="20"/>
                <w:szCs w:val="20"/>
              </w:rPr>
              <w:t>signaling</w:t>
            </w:r>
            <w:proofErr w:type="spellEnd"/>
            <w:r w:rsidRPr="0009501E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proofErr w:type="spellStart"/>
            <w:r w:rsidRPr="0009501E">
              <w:rPr>
                <w:rFonts w:ascii="Palatino Linotype" w:hAnsi="Palatino Linotype"/>
                <w:sz w:val="20"/>
                <w:szCs w:val="20"/>
              </w:rPr>
              <w:t>pathway</w:t>
            </w:r>
            <w:proofErr w:type="spellEnd"/>
          </w:p>
        </w:tc>
        <w:tc>
          <w:tcPr>
            <w:tcW w:w="1796" w:type="dxa"/>
            <w:vAlign w:val="center"/>
          </w:tcPr>
          <w:p w14:paraId="1668458A" w14:textId="6ABD7D6B" w:rsidR="008E1F88" w:rsidRPr="0009501E" w:rsidRDefault="00D87F79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09501E">
              <w:rPr>
                <w:rFonts w:ascii="Palatino Linotype" w:hAnsi="Palatino Linotype"/>
                <w:sz w:val="20"/>
                <w:szCs w:val="20"/>
              </w:rPr>
              <w:t>PCDHA6, PCDHA9, PCDHA2, PCDHA4, PCDHA11, PCDHA7, PCDHA13, PCDHA10, PCDHA3, PCDHA8, PCDHA12, PCDHA5, PCDHA1, PCDHAC1</w:t>
            </w:r>
          </w:p>
        </w:tc>
        <w:tc>
          <w:tcPr>
            <w:tcW w:w="1776" w:type="dxa"/>
            <w:vAlign w:val="center"/>
          </w:tcPr>
          <w:p w14:paraId="39407E00" w14:textId="2C826B33" w:rsidR="008E1F88" w:rsidRPr="0009501E" w:rsidRDefault="00FA459A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09501E">
              <w:rPr>
                <w:rFonts w:ascii="Palatino Linotype" w:hAnsi="Palatino Linotype"/>
                <w:sz w:val="20"/>
                <w:szCs w:val="20"/>
              </w:rPr>
              <w:t>7.00E-11</w:t>
            </w:r>
          </w:p>
        </w:tc>
      </w:tr>
      <w:tr w:rsidR="008E1F88" w:rsidRPr="0009501E" w14:paraId="518A1BC1" w14:textId="77777777" w:rsidTr="00837835">
        <w:tc>
          <w:tcPr>
            <w:tcW w:w="1800" w:type="dxa"/>
            <w:vMerge/>
            <w:vAlign w:val="center"/>
          </w:tcPr>
          <w:p w14:paraId="663E94BD" w14:textId="77777777" w:rsidR="008E1F88" w:rsidRPr="0009501E" w:rsidRDefault="008E1F88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782" w:type="dxa"/>
            <w:vMerge/>
            <w:vAlign w:val="center"/>
          </w:tcPr>
          <w:p w14:paraId="09DCF78C" w14:textId="77777777" w:rsidR="008E1F88" w:rsidRPr="0009501E" w:rsidRDefault="008E1F88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908" w:type="dxa"/>
            <w:vAlign w:val="center"/>
          </w:tcPr>
          <w:p w14:paraId="7D116403" w14:textId="394D2742" w:rsidR="008E1F88" w:rsidRPr="0009501E" w:rsidRDefault="00D87F79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09501E">
              <w:rPr>
                <w:rFonts w:ascii="Palatino Linotype" w:hAnsi="Palatino Linotype"/>
                <w:sz w:val="20"/>
                <w:szCs w:val="20"/>
              </w:rPr>
              <w:t xml:space="preserve">Ras </w:t>
            </w:r>
            <w:proofErr w:type="spellStart"/>
            <w:r w:rsidRPr="0009501E">
              <w:rPr>
                <w:rFonts w:ascii="Palatino Linotype" w:hAnsi="Palatino Linotype"/>
                <w:sz w:val="20"/>
                <w:szCs w:val="20"/>
              </w:rPr>
              <w:t>GTPase</w:t>
            </w:r>
            <w:proofErr w:type="spellEnd"/>
            <w:r w:rsidRPr="0009501E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proofErr w:type="spellStart"/>
            <w:r w:rsidRPr="0009501E">
              <w:rPr>
                <w:rFonts w:ascii="Palatino Linotype" w:hAnsi="Palatino Linotype"/>
                <w:sz w:val="20"/>
                <w:szCs w:val="20"/>
              </w:rPr>
              <w:t>binding</w:t>
            </w:r>
            <w:proofErr w:type="spellEnd"/>
          </w:p>
        </w:tc>
        <w:tc>
          <w:tcPr>
            <w:tcW w:w="1796" w:type="dxa"/>
            <w:vAlign w:val="center"/>
          </w:tcPr>
          <w:p w14:paraId="1F36C319" w14:textId="41C8D96A" w:rsidR="008E1F88" w:rsidRPr="0009501E" w:rsidRDefault="00D87F79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09501E">
              <w:rPr>
                <w:rFonts w:ascii="Palatino Linotype" w:hAnsi="Palatino Linotype"/>
                <w:sz w:val="20"/>
                <w:szCs w:val="20"/>
              </w:rPr>
              <w:t>CDC42EP1, TBC1D10A, TBC1D22A, SH3BP1</w:t>
            </w:r>
          </w:p>
        </w:tc>
        <w:tc>
          <w:tcPr>
            <w:tcW w:w="1776" w:type="dxa"/>
            <w:vAlign w:val="center"/>
          </w:tcPr>
          <w:p w14:paraId="12E7613D" w14:textId="20254601" w:rsidR="008E1F88" w:rsidRPr="0009501E" w:rsidRDefault="00FA459A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09501E">
              <w:rPr>
                <w:rFonts w:ascii="Palatino Linotype" w:hAnsi="Palatino Linotype"/>
                <w:sz w:val="20"/>
                <w:szCs w:val="20"/>
              </w:rPr>
              <w:t>1.23E-02</w:t>
            </w:r>
          </w:p>
        </w:tc>
      </w:tr>
      <w:tr w:rsidR="008E1F88" w:rsidRPr="0009501E" w14:paraId="1C75CAD7" w14:textId="77777777" w:rsidTr="00837835">
        <w:tc>
          <w:tcPr>
            <w:tcW w:w="1800" w:type="dxa"/>
            <w:vMerge/>
            <w:vAlign w:val="center"/>
          </w:tcPr>
          <w:p w14:paraId="3A57969A" w14:textId="77777777" w:rsidR="008E1F88" w:rsidRPr="0009501E" w:rsidRDefault="008E1F88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782" w:type="dxa"/>
            <w:vMerge w:val="restart"/>
            <w:vAlign w:val="center"/>
          </w:tcPr>
          <w:p w14:paraId="4D396378" w14:textId="55A04824" w:rsidR="008E1F88" w:rsidRPr="0009501E" w:rsidRDefault="008E1F88" w:rsidP="008E1F88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 w:rsidRPr="0009501E">
              <w:rPr>
                <w:rFonts w:ascii="Palatino Linotype" w:hAnsi="Palatino Linotype"/>
                <w:b/>
                <w:sz w:val="20"/>
                <w:szCs w:val="20"/>
              </w:rPr>
              <w:t>13</w:t>
            </w:r>
          </w:p>
        </w:tc>
        <w:tc>
          <w:tcPr>
            <w:tcW w:w="1908" w:type="dxa"/>
            <w:vAlign w:val="center"/>
          </w:tcPr>
          <w:p w14:paraId="586D0FA6" w14:textId="77777777" w:rsidR="00740B88" w:rsidRPr="0009501E" w:rsidRDefault="00740B88" w:rsidP="008E1F88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</w:p>
          <w:p w14:paraId="3305A266" w14:textId="77777777" w:rsidR="008E1F88" w:rsidRPr="0009501E" w:rsidRDefault="00BC0958" w:rsidP="008E1F88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09501E">
              <w:rPr>
                <w:rFonts w:ascii="Palatino Linotype" w:hAnsi="Palatino Linotype"/>
                <w:sz w:val="20"/>
                <w:szCs w:val="20"/>
                <w:lang w:val="en-US"/>
              </w:rPr>
              <w:t>tumor necrosis factor-mediated signaling pathway</w:t>
            </w:r>
          </w:p>
          <w:p w14:paraId="2DA9BE0C" w14:textId="6AFE2606" w:rsidR="00740B88" w:rsidRPr="0009501E" w:rsidRDefault="00740B88" w:rsidP="008E1F88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</w:p>
        </w:tc>
        <w:tc>
          <w:tcPr>
            <w:tcW w:w="1796" w:type="dxa"/>
            <w:vAlign w:val="center"/>
          </w:tcPr>
          <w:p w14:paraId="63ECA8D3" w14:textId="70886BB6" w:rsidR="008E1F88" w:rsidRPr="0009501E" w:rsidRDefault="00BC0958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09501E">
              <w:rPr>
                <w:rFonts w:ascii="Palatino Linotype" w:hAnsi="Palatino Linotype"/>
                <w:sz w:val="20"/>
                <w:szCs w:val="20"/>
              </w:rPr>
              <w:t>TRAF3</w:t>
            </w:r>
          </w:p>
        </w:tc>
        <w:tc>
          <w:tcPr>
            <w:tcW w:w="1776" w:type="dxa"/>
            <w:vAlign w:val="center"/>
          </w:tcPr>
          <w:p w14:paraId="09159806" w14:textId="6EB013E7" w:rsidR="008E1F88" w:rsidRPr="0009501E" w:rsidRDefault="00692EB3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09501E">
              <w:rPr>
                <w:rFonts w:ascii="Palatino Linotype" w:hAnsi="Palatino Linotype"/>
                <w:sz w:val="20"/>
                <w:szCs w:val="20"/>
              </w:rPr>
              <w:t>4.50E-02</w:t>
            </w:r>
          </w:p>
        </w:tc>
      </w:tr>
      <w:tr w:rsidR="008E1F88" w:rsidRPr="0009501E" w14:paraId="403313BE" w14:textId="77777777" w:rsidTr="00837835">
        <w:tc>
          <w:tcPr>
            <w:tcW w:w="1800" w:type="dxa"/>
            <w:vMerge/>
            <w:vAlign w:val="center"/>
          </w:tcPr>
          <w:p w14:paraId="6DF35778" w14:textId="77777777" w:rsidR="008E1F88" w:rsidRPr="0009501E" w:rsidRDefault="008E1F88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782" w:type="dxa"/>
            <w:vMerge/>
            <w:vAlign w:val="center"/>
          </w:tcPr>
          <w:p w14:paraId="2B6F8DBB" w14:textId="77777777" w:rsidR="008E1F88" w:rsidRPr="0009501E" w:rsidRDefault="008E1F88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908" w:type="dxa"/>
            <w:vAlign w:val="center"/>
          </w:tcPr>
          <w:p w14:paraId="389921EE" w14:textId="77777777" w:rsidR="00740B88" w:rsidRPr="0009501E" w:rsidRDefault="00740B88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  <w:p w14:paraId="4D582817" w14:textId="77777777" w:rsidR="008E1F88" w:rsidRPr="0009501E" w:rsidRDefault="00BC0958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09501E">
              <w:rPr>
                <w:rFonts w:ascii="Palatino Linotype" w:hAnsi="Palatino Linotype"/>
                <w:sz w:val="20"/>
                <w:szCs w:val="20"/>
              </w:rPr>
              <w:t xml:space="preserve">protein </w:t>
            </w:r>
            <w:proofErr w:type="spellStart"/>
            <w:r w:rsidRPr="0009501E">
              <w:rPr>
                <w:rFonts w:ascii="Palatino Linotype" w:hAnsi="Palatino Linotype"/>
                <w:sz w:val="20"/>
                <w:szCs w:val="20"/>
              </w:rPr>
              <w:t>dephosphorylation</w:t>
            </w:r>
            <w:proofErr w:type="spellEnd"/>
          </w:p>
          <w:p w14:paraId="719D1194" w14:textId="65B78AE4" w:rsidR="00740B88" w:rsidRPr="0009501E" w:rsidRDefault="00740B88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796" w:type="dxa"/>
            <w:vAlign w:val="center"/>
          </w:tcPr>
          <w:p w14:paraId="31B84205" w14:textId="0CDD6075" w:rsidR="008E1F88" w:rsidRPr="0009501E" w:rsidRDefault="00BC0958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09501E">
              <w:rPr>
                <w:rFonts w:ascii="Palatino Linotype" w:hAnsi="Palatino Linotype"/>
                <w:sz w:val="20"/>
                <w:szCs w:val="20"/>
              </w:rPr>
              <w:t>PPP2R5E, PPP2R5C</w:t>
            </w:r>
          </w:p>
        </w:tc>
        <w:tc>
          <w:tcPr>
            <w:tcW w:w="1776" w:type="dxa"/>
            <w:vAlign w:val="center"/>
          </w:tcPr>
          <w:p w14:paraId="04C978FC" w14:textId="17077014" w:rsidR="008E1F88" w:rsidRPr="0009501E" w:rsidRDefault="00692EB3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09501E">
              <w:rPr>
                <w:rFonts w:ascii="Palatino Linotype" w:hAnsi="Palatino Linotype"/>
                <w:sz w:val="20"/>
                <w:szCs w:val="20"/>
              </w:rPr>
              <w:t>2.22E-02</w:t>
            </w:r>
          </w:p>
        </w:tc>
      </w:tr>
      <w:tr w:rsidR="008E1F88" w:rsidRPr="0009501E" w14:paraId="0BB185DF" w14:textId="77777777" w:rsidTr="00837835">
        <w:tc>
          <w:tcPr>
            <w:tcW w:w="1800" w:type="dxa"/>
            <w:vMerge/>
            <w:vAlign w:val="center"/>
          </w:tcPr>
          <w:p w14:paraId="028942B5" w14:textId="77777777" w:rsidR="008E1F88" w:rsidRPr="0009501E" w:rsidRDefault="008E1F88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782" w:type="dxa"/>
            <w:vMerge/>
            <w:vAlign w:val="center"/>
          </w:tcPr>
          <w:p w14:paraId="66D0D5B2" w14:textId="77777777" w:rsidR="008E1F88" w:rsidRPr="0009501E" w:rsidRDefault="008E1F88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908" w:type="dxa"/>
            <w:vAlign w:val="center"/>
          </w:tcPr>
          <w:p w14:paraId="04660410" w14:textId="77777777" w:rsidR="00740B88" w:rsidRPr="0009501E" w:rsidRDefault="00740B88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  <w:p w14:paraId="6DAAA950" w14:textId="77777777" w:rsidR="008E1F88" w:rsidRPr="0009501E" w:rsidRDefault="00BC0958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proofErr w:type="spellStart"/>
            <w:r w:rsidRPr="0009501E">
              <w:rPr>
                <w:rFonts w:ascii="Palatino Linotype" w:hAnsi="Palatino Linotype"/>
                <w:sz w:val="20"/>
                <w:szCs w:val="20"/>
              </w:rPr>
              <w:t>negative</w:t>
            </w:r>
            <w:proofErr w:type="spellEnd"/>
            <w:r w:rsidRPr="0009501E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proofErr w:type="spellStart"/>
            <w:r w:rsidRPr="0009501E">
              <w:rPr>
                <w:rFonts w:ascii="Palatino Linotype" w:hAnsi="Palatino Linotype"/>
                <w:sz w:val="20"/>
                <w:szCs w:val="20"/>
              </w:rPr>
              <w:t>regulation</w:t>
            </w:r>
            <w:proofErr w:type="spellEnd"/>
            <w:r w:rsidRPr="0009501E">
              <w:rPr>
                <w:rFonts w:ascii="Palatino Linotype" w:hAnsi="Palatino Linotype"/>
                <w:sz w:val="20"/>
                <w:szCs w:val="20"/>
              </w:rPr>
              <w:t xml:space="preserve"> of </w:t>
            </w:r>
            <w:proofErr w:type="spellStart"/>
            <w:r w:rsidRPr="0009501E">
              <w:rPr>
                <w:rFonts w:ascii="Palatino Linotype" w:hAnsi="Palatino Linotype"/>
                <w:sz w:val="20"/>
                <w:szCs w:val="20"/>
              </w:rPr>
              <w:t>apoptotic</w:t>
            </w:r>
            <w:proofErr w:type="spellEnd"/>
            <w:r w:rsidRPr="0009501E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proofErr w:type="spellStart"/>
            <w:r w:rsidRPr="0009501E">
              <w:rPr>
                <w:rFonts w:ascii="Palatino Linotype" w:hAnsi="Palatino Linotype"/>
                <w:sz w:val="20"/>
                <w:szCs w:val="20"/>
              </w:rPr>
              <w:t>process</w:t>
            </w:r>
            <w:proofErr w:type="spellEnd"/>
          </w:p>
          <w:p w14:paraId="74A2F37E" w14:textId="58B688CB" w:rsidR="00740B88" w:rsidRPr="0009501E" w:rsidRDefault="00740B88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796" w:type="dxa"/>
            <w:vAlign w:val="center"/>
          </w:tcPr>
          <w:p w14:paraId="2A6413D9" w14:textId="18DC23E2" w:rsidR="008E1F88" w:rsidRPr="0009501E" w:rsidRDefault="00BC0958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09501E">
              <w:rPr>
                <w:rFonts w:ascii="Palatino Linotype" w:hAnsi="Palatino Linotype"/>
                <w:sz w:val="20"/>
                <w:szCs w:val="20"/>
              </w:rPr>
              <w:t>PSEN1, BCL2L2</w:t>
            </w:r>
          </w:p>
        </w:tc>
        <w:tc>
          <w:tcPr>
            <w:tcW w:w="1776" w:type="dxa"/>
            <w:vAlign w:val="center"/>
          </w:tcPr>
          <w:p w14:paraId="5C5A3509" w14:textId="16C53677" w:rsidR="008E1F88" w:rsidRPr="0009501E" w:rsidRDefault="00692EB3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09501E">
              <w:rPr>
                <w:rFonts w:ascii="Palatino Linotype" w:hAnsi="Palatino Linotype"/>
                <w:sz w:val="20"/>
                <w:szCs w:val="20"/>
              </w:rPr>
              <w:t>1.68E-02</w:t>
            </w:r>
          </w:p>
        </w:tc>
      </w:tr>
      <w:tr w:rsidR="008E1F88" w:rsidRPr="0009501E" w14:paraId="13400397" w14:textId="77777777" w:rsidTr="00837835">
        <w:tc>
          <w:tcPr>
            <w:tcW w:w="1800" w:type="dxa"/>
            <w:vMerge/>
            <w:vAlign w:val="center"/>
          </w:tcPr>
          <w:p w14:paraId="34696932" w14:textId="77777777" w:rsidR="008E1F88" w:rsidRPr="0009501E" w:rsidRDefault="008E1F88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782" w:type="dxa"/>
            <w:vMerge w:val="restart"/>
            <w:vAlign w:val="center"/>
          </w:tcPr>
          <w:p w14:paraId="4AF56AF2" w14:textId="4065D0AB" w:rsidR="008E1F88" w:rsidRPr="0009501E" w:rsidRDefault="008E1F88" w:rsidP="008E1F88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 w:rsidRPr="0009501E">
              <w:rPr>
                <w:rFonts w:ascii="Palatino Linotype" w:hAnsi="Palatino Linotype"/>
                <w:b/>
                <w:sz w:val="20"/>
                <w:szCs w:val="20"/>
              </w:rPr>
              <w:t>19</w:t>
            </w:r>
          </w:p>
        </w:tc>
        <w:tc>
          <w:tcPr>
            <w:tcW w:w="1908" w:type="dxa"/>
            <w:vAlign w:val="center"/>
          </w:tcPr>
          <w:p w14:paraId="563B01F4" w14:textId="77777777" w:rsidR="00740B88" w:rsidRPr="0009501E" w:rsidRDefault="00740B88" w:rsidP="008E1F88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bookmarkStart w:id="1" w:name="OLE_LINK1"/>
          </w:p>
          <w:p w14:paraId="56B9D604" w14:textId="77777777" w:rsidR="008E1F88" w:rsidRPr="0009501E" w:rsidRDefault="00EB48B2" w:rsidP="008E1F88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09501E">
              <w:rPr>
                <w:rFonts w:ascii="Palatino Linotype" w:hAnsi="Palatino Linotype"/>
                <w:sz w:val="20"/>
                <w:szCs w:val="20"/>
                <w:lang w:val="en-US"/>
              </w:rPr>
              <w:t>epidermal growth factor receptor signaling pathway</w:t>
            </w:r>
            <w:bookmarkEnd w:id="1"/>
          </w:p>
          <w:p w14:paraId="4414A034" w14:textId="30C6D3D8" w:rsidR="00740B88" w:rsidRPr="0009501E" w:rsidRDefault="00740B88" w:rsidP="008E1F88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</w:p>
        </w:tc>
        <w:tc>
          <w:tcPr>
            <w:tcW w:w="1796" w:type="dxa"/>
            <w:vAlign w:val="center"/>
          </w:tcPr>
          <w:p w14:paraId="6652C002" w14:textId="58C6EEB3" w:rsidR="008E1F88" w:rsidRPr="0009501E" w:rsidRDefault="00EB48B2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09501E">
              <w:rPr>
                <w:rFonts w:ascii="Palatino Linotype" w:hAnsi="Palatino Linotype"/>
                <w:sz w:val="20"/>
                <w:szCs w:val="20"/>
              </w:rPr>
              <w:t>PTK2B</w:t>
            </w:r>
          </w:p>
        </w:tc>
        <w:tc>
          <w:tcPr>
            <w:tcW w:w="1776" w:type="dxa"/>
            <w:vAlign w:val="center"/>
          </w:tcPr>
          <w:p w14:paraId="0F9CF3C2" w14:textId="7EE930F1" w:rsidR="008E1F88" w:rsidRPr="0009501E" w:rsidRDefault="007B79C4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09501E">
              <w:rPr>
                <w:rFonts w:ascii="Palatino Linotype" w:hAnsi="Palatino Linotype"/>
                <w:sz w:val="20"/>
                <w:szCs w:val="20"/>
              </w:rPr>
              <w:t>4.43E-02</w:t>
            </w:r>
          </w:p>
        </w:tc>
      </w:tr>
      <w:tr w:rsidR="008E1F88" w:rsidRPr="0009501E" w14:paraId="293CB8C5" w14:textId="77777777" w:rsidTr="00837835">
        <w:tc>
          <w:tcPr>
            <w:tcW w:w="1800" w:type="dxa"/>
            <w:vMerge/>
            <w:vAlign w:val="center"/>
          </w:tcPr>
          <w:p w14:paraId="19D66E7B" w14:textId="77777777" w:rsidR="008E1F88" w:rsidRPr="0009501E" w:rsidRDefault="008E1F88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782" w:type="dxa"/>
            <w:vMerge/>
            <w:vAlign w:val="center"/>
          </w:tcPr>
          <w:p w14:paraId="5259281E" w14:textId="77777777" w:rsidR="008E1F88" w:rsidRPr="0009501E" w:rsidRDefault="008E1F88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908" w:type="dxa"/>
            <w:vAlign w:val="center"/>
          </w:tcPr>
          <w:p w14:paraId="7A64156F" w14:textId="77777777" w:rsidR="00740B88" w:rsidRPr="0009501E" w:rsidRDefault="00740B88" w:rsidP="008E1F88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</w:p>
          <w:p w14:paraId="0367F3F6" w14:textId="77777777" w:rsidR="008E1F88" w:rsidRPr="00B16055" w:rsidRDefault="00EB48B2" w:rsidP="008E1F88">
            <w:pPr>
              <w:jc w:val="center"/>
              <w:rPr>
                <w:rFonts w:ascii="Palatino Linotype" w:hAnsi="Palatino Linotype"/>
                <w:sz w:val="18"/>
                <w:szCs w:val="18"/>
                <w:lang w:val="en-US"/>
              </w:rPr>
            </w:pPr>
            <w:r w:rsidRPr="00B16055">
              <w:rPr>
                <w:rFonts w:ascii="Palatino Linotype" w:hAnsi="Palatino Linotype"/>
                <w:sz w:val="18"/>
                <w:szCs w:val="18"/>
                <w:lang w:val="en-US"/>
              </w:rPr>
              <w:t>tumor necrosis factor-mediated signaling pathway</w:t>
            </w:r>
          </w:p>
          <w:p w14:paraId="4164F305" w14:textId="6C974CBE" w:rsidR="00740B88" w:rsidRPr="0009501E" w:rsidRDefault="00740B88" w:rsidP="008E1F88">
            <w:pPr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</w:p>
        </w:tc>
        <w:tc>
          <w:tcPr>
            <w:tcW w:w="1796" w:type="dxa"/>
            <w:vAlign w:val="center"/>
          </w:tcPr>
          <w:p w14:paraId="58CBE4C6" w14:textId="111F4092" w:rsidR="008E1F88" w:rsidRPr="0009501E" w:rsidRDefault="00EB48B2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09501E">
              <w:rPr>
                <w:rFonts w:ascii="Palatino Linotype" w:hAnsi="Palatino Linotype"/>
                <w:sz w:val="20"/>
                <w:szCs w:val="20"/>
              </w:rPr>
              <w:lastRenderedPageBreak/>
              <w:t>IKBKB</w:t>
            </w:r>
          </w:p>
        </w:tc>
        <w:tc>
          <w:tcPr>
            <w:tcW w:w="1776" w:type="dxa"/>
            <w:vAlign w:val="center"/>
          </w:tcPr>
          <w:p w14:paraId="21147798" w14:textId="6E2B158C" w:rsidR="008E1F88" w:rsidRPr="0009501E" w:rsidRDefault="007B79C4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09501E">
              <w:rPr>
                <w:rFonts w:ascii="Palatino Linotype" w:hAnsi="Palatino Linotype"/>
                <w:sz w:val="20"/>
                <w:szCs w:val="20"/>
              </w:rPr>
              <w:t>2.76E-02</w:t>
            </w:r>
          </w:p>
        </w:tc>
      </w:tr>
      <w:tr w:rsidR="008E1F88" w:rsidRPr="0009501E" w14:paraId="7A2E2CF5" w14:textId="77777777" w:rsidTr="00837835">
        <w:tc>
          <w:tcPr>
            <w:tcW w:w="1800" w:type="dxa"/>
            <w:vMerge/>
            <w:vAlign w:val="center"/>
          </w:tcPr>
          <w:p w14:paraId="19891A09" w14:textId="77777777" w:rsidR="008E1F88" w:rsidRPr="0009501E" w:rsidRDefault="008E1F88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782" w:type="dxa"/>
            <w:vMerge/>
            <w:vAlign w:val="center"/>
          </w:tcPr>
          <w:p w14:paraId="3BB89526" w14:textId="77777777" w:rsidR="008E1F88" w:rsidRPr="0009501E" w:rsidRDefault="008E1F88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908" w:type="dxa"/>
            <w:vAlign w:val="center"/>
          </w:tcPr>
          <w:p w14:paraId="016EC16C" w14:textId="77777777" w:rsidR="008E1F88" w:rsidRPr="00B16055" w:rsidRDefault="00EB48B2" w:rsidP="008E1F88">
            <w:pPr>
              <w:jc w:val="center"/>
              <w:rPr>
                <w:rFonts w:ascii="Palatino Linotype" w:hAnsi="Palatino Linotype"/>
                <w:sz w:val="18"/>
                <w:szCs w:val="18"/>
              </w:rPr>
            </w:pPr>
            <w:proofErr w:type="spellStart"/>
            <w:r w:rsidRPr="00B16055">
              <w:rPr>
                <w:rFonts w:ascii="Palatino Linotype" w:hAnsi="Palatino Linotype"/>
                <w:sz w:val="18"/>
                <w:szCs w:val="18"/>
              </w:rPr>
              <w:t>programmed</w:t>
            </w:r>
            <w:proofErr w:type="spellEnd"/>
            <w:r w:rsidRPr="00B16055">
              <w:rPr>
                <w:rFonts w:ascii="Palatino Linotype" w:hAnsi="Palatino Linotype"/>
                <w:sz w:val="18"/>
                <w:szCs w:val="18"/>
              </w:rPr>
              <w:t xml:space="preserve"> </w:t>
            </w:r>
            <w:proofErr w:type="spellStart"/>
            <w:r w:rsidRPr="00B16055">
              <w:rPr>
                <w:rFonts w:ascii="Palatino Linotype" w:hAnsi="Palatino Linotype"/>
                <w:sz w:val="18"/>
                <w:szCs w:val="18"/>
              </w:rPr>
              <w:t>cell</w:t>
            </w:r>
            <w:proofErr w:type="spellEnd"/>
            <w:r w:rsidRPr="00B16055">
              <w:rPr>
                <w:rFonts w:ascii="Palatino Linotype" w:hAnsi="Palatino Linotype"/>
                <w:sz w:val="18"/>
                <w:szCs w:val="18"/>
              </w:rPr>
              <w:t xml:space="preserve"> </w:t>
            </w:r>
            <w:proofErr w:type="spellStart"/>
            <w:r w:rsidRPr="00B16055">
              <w:rPr>
                <w:rFonts w:ascii="Palatino Linotype" w:hAnsi="Palatino Linotype"/>
                <w:sz w:val="18"/>
                <w:szCs w:val="18"/>
              </w:rPr>
              <w:t>death</w:t>
            </w:r>
            <w:proofErr w:type="spellEnd"/>
          </w:p>
          <w:p w14:paraId="333EB064" w14:textId="24844599" w:rsidR="00740B88" w:rsidRPr="0009501E" w:rsidRDefault="00740B88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796" w:type="dxa"/>
            <w:vAlign w:val="center"/>
          </w:tcPr>
          <w:p w14:paraId="0701C127" w14:textId="6DE194CF" w:rsidR="008E1F88" w:rsidRPr="0009501E" w:rsidRDefault="00EB48B2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09501E">
              <w:rPr>
                <w:rFonts w:ascii="Palatino Linotype" w:hAnsi="Palatino Linotype"/>
                <w:sz w:val="20"/>
                <w:szCs w:val="20"/>
              </w:rPr>
              <w:t>TNFRSF10B, XKR6, BNIP3L</w:t>
            </w:r>
          </w:p>
        </w:tc>
        <w:tc>
          <w:tcPr>
            <w:tcW w:w="1776" w:type="dxa"/>
            <w:vAlign w:val="center"/>
          </w:tcPr>
          <w:p w14:paraId="695B99F5" w14:textId="3832E5C8" w:rsidR="008E1F88" w:rsidRPr="0009501E" w:rsidRDefault="007B79C4" w:rsidP="008E1F8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09501E">
              <w:rPr>
                <w:rFonts w:ascii="Palatino Linotype" w:hAnsi="Palatino Linotype"/>
                <w:sz w:val="20"/>
                <w:szCs w:val="20"/>
              </w:rPr>
              <w:t>9.00E-03</w:t>
            </w:r>
          </w:p>
        </w:tc>
      </w:tr>
    </w:tbl>
    <w:p w14:paraId="1B611A09" w14:textId="77777777" w:rsidR="00E11D0F" w:rsidRPr="0009501E" w:rsidRDefault="00E11D0F" w:rsidP="0034391C">
      <w:pPr>
        <w:rPr>
          <w:rFonts w:ascii="Palatino Linotype" w:hAnsi="Palatino Linotype"/>
          <w:sz w:val="20"/>
          <w:szCs w:val="20"/>
        </w:rPr>
      </w:pPr>
    </w:p>
    <w:sectPr w:rsidR="00E11D0F" w:rsidRPr="0009501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0MzExNjQ2MLc0NTdV0lEKTi0uzszPAykwqgUAiY0iniwAAAA="/>
  </w:docVars>
  <w:rsids>
    <w:rsidRoot w:val="002F1A2D"/>
    <w:rsid w:val="0009501E"/>
    <w:rsid w:val="001E7B43"/>
    <w:rsid w:val="002A7CB7"/>
    <w:rsid w:val="002F1A2D"/>
    <w:rsid w:val="0034391C"/>
    <w:rsid w:val="004065F6"/>
    <w:rsid w:val="00692EB3"/>
    <w:rsid w:val="00740B88"/>
    <w:rsid w:val="007B79C4"/>
    <w:rsid w:val="00837835"/>
    <w:rsid w:val="00844C98"/>
    <w:rsid w:val="008E1F88"/>
    <w:rsid w:val="0095777A"/>
    <w:rsid w:val="00A95C17"/>
    <w:rsid w:val="00AC2A51"/>
    <w:rsid w:val="00B16055"/>
    <w:rsid w:val="00BC0958"/>
    <w:rsid w:val="00C36389"/>
    <w:rsid w:val="00C42EE4"/>
    <w:rsid w:val="00CE6096"/>
    <w:rsid w:val="00D87F79"/>
    <w:rsid w:val="00E11D0F"/>
    <w:rsid w:val="00E24FCA"/>
    <w:rsid w:val="00E879E9"/>
    <w:rsid w:val="00EB48B2"/>
    <w:rsid w:val="00F605A0"/>
    <w:rsid w:val="00FA45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7FB4DA"/>
  <w15:chartTrackingRefBased/>
  <w15:docId w15:val="{1F6CC511-7930-4A9A-AA02-1AE681DA5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8E1F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CD376E-486F-4957-8500-D97A6119CA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236</Words>
  <Characters>1419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Żanka</dc:creator>
  <cp:keywords/>
  <dc:description/>
  <cp:lastModifiedBy>Damian Kołat</cp:lastModifiedBy>
  <cp:revision>28</cp:revision>
  <dcterms:created xsi:type="dcterms:W3CDTF">2020-07-02T11:53:00Z</dcterms:created>
  <dcterms:modified xsi:type="dcterms:W3CDTF">2020-10-29T14:38:00Z</dcterms:modified>
</cp:coreProperties>
</file>